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alla fleur d'amandier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α-hexylcinnamaldehyde, 1-(1,2,3,4,5,6,7,8-octahydro-2,3,8,8-tetramethyl-2-naphthyl)ethan-1-one, hexyl salicylate, coumarin, linalool, Acétate de 4-tert-butylcyclohexyle, isopentyl salicylat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hex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259-76-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8-408-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Repr. 2, H361</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ta-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43-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tert-butylbenzene-1,4-d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948-33-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7-752-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700 mg/kg)</w:t>
              <w:br/>
              <w:t>Acute Tox. 4 (per via cutanea), H312 (ATE=1000 mg/kg)</w:t>
              <w:br/>
              <w:t>Skin Irrit. 2, H315</w:t>
              <w:br/>
              <w:t>Eye Irrit. 2, H319</w:t>
              <w:br/>
              <w:t>Skin Sens. 1, H317</w:t>
              <w:br/>
              <w:t>Aquatic Acute 1, H400</w:t>
              <w:br/>
              <w:t>Aquatic Chronic 1, H4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andorla. Muschio. In polvere. Flore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tert-butylbenzene-1,4-diol (1948-33-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951 mg/kg di peso corporeo Animal: rat, Animal sex: male,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2-tert-butylbenzene-1,4-diol (1948-33-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880 mg/kg di peso corporeo Animal: mouse,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e/femmina,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25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tert-butylbenzene-1,4-diol (1948-33-0)</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200 mg/kg di peso corporeo Animal: rat, Animal sex: female, Guideline: other:</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di peso corporeo Animal: rat, Animal sex: 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alla fleur d'amandier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tert-butylbenzene-1,4-diol (1948-33-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 – 0,48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57 mg/l Test organisms (species): Daphnia magna</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5 mg/l Test organisms (species): Daphnia magna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004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alla fleur d'amandier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xyl salicylate (6259-76-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ta-methylionone (127-43-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benzene-1,4-diol (1948-33-0)</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cutanea),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α-hexylcinnamaldehyde, 1-(1,2,3,4,5,6,7,8-octahydro-2,3,8,8-tetramethyl-2-naphthyl)ethan-1-one, hexyl salicylate, coumarin, linalool, Acétate de 4-tert-butylcyclohexyle, isopentyl salicylat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alla fleur d'amandier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alla fleur d'amandier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2/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A17A572-7427-473D-B794-A931313DEAFC}"/>
</file>

<file path=customXml/itemProps3.xml><?xml version="1.0" encoding="utf-8"?>
<ds:datastoreItem xmlns:ds="http://schemas.openxmlformats.org/officeDocument/2006/customXml" ds:itemID="{BBB9B64C-DB70-429E-A56C-EB90035CD9CB}"/>
</file>

<file path=customXml/itemProps4.xml><?xml version="1.0" encoding="utf-8"?>
<ds:datastoreItem xmlns:ds="http://schemas.openxmlformats.org/officeDocument/2006/customXml" ds:itemID="{2370B781-35DA-4627-8842-A726F8A6C161}"/>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